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6EA4" w:rsidRDefault="00A76EA4" w:rsidP="00A76EA4">
      <w:pPr>
        <w:jc w:val="center"/>
        <w:rPr>
          <w:b/>
          <w:bCs/>
          <w:sz w:val="32"/>
          <w:szCs w:val="28"/>
        </w:rPr>
      </w:pPr>
      <w:r w:rsidRPr="00A76EA4">
        <w:rPr>
          <w:b/>
          <w:bCs/>
          <w:sz w:val="32"/>
          <w:szCs w:val="28"/>
        </w:rPr>
        <w:t>CSF-510 Application Development</w:t>
      </w:r>
    </w:p>
    <w:p w:rsidR="00A76EA4" w:rsidRDefault="00A76EA4" w:rsidP="00A76EA4">
      <w:pPr>
        <w:jc w:val="center"/>
        <w:rPr>
          <w:b/>
          <w:bCs/>
          <w:sz w:val="32"/>
          <w:szCs w:val="28"/>
        </w:rPr>
      </w:pPr>
      <w:r w:rsidRPr="00A76EA4">
        <w:rPr>
          <w:b/>
          <w:bCs/>
          <w:sz w:val="32"/>
          <w:szCs w:val="28"/>
        </w:rPr>
        <w:t>Assignment 1</w:t>
      </w:r>
    </w:p>
    <w:p w:rsidR="00A76EA4" w:rsidRDefault="00A76EA4" w:rsidP="00A76EA4">
      <w:pPr>
        <w:jc w:val="right"/>
        <w:rPr>
          <w:b/>
          <w:bCs/>
          <w:color w:val="FF0000"/>
          <w:sz w:val="22"/>
          <w:szCs w:val="20"/>
        </w:rPr>
      </w:pPr>
      <w:r w:rsidRPr="00A76EA4">
        <w:rPr>
          <w:b/>
          <w:bCs/>
          <w:color w:val="FF0000"/>
          <w:sz w:val="22"/>
          <w:szCs w:val="20"/>
        </w:rPr>
        <w:t>Due Date: 17</w:t>
      </w:r>
      <w:r w:rsidRPr="00A76EA4">
        <w:rPr>
          <w:b/>
          <w:bCs/>
          <w:color w:val="FF0000"/>
          <w:sz w:val="22"/>
          <w:szCs w:val="20"/>
          <w:vertAlign w:val="superscript"/>
        </w:rPr>
        <w:t>th</w:t>
      </w:r>
      <w:r w:rsidRPr="00A76EA4">
        <w:rPr>
          <w:b/>
          <w:bCs/>
          <w:color w:val="FF0000"/>
          <w:sz w:val="22"/>
          <w:szCs w:val="20"/>
        </w:rPr>
        <w:t xml:space="preserve"> September 2021</w:t>
      </w:r>
    </w:p>
    <w:p w:rsidR="00A76EA4" w:rsidRPr="00A76EA4" w:rsidRDefault="00A76EA4" w:rsidP="00A76EA4">
      <w:pPr>
        <w:jc w:val="right"/>
        <w:rPr>
          <w:b/>
          <w:bCs/>
          <w:sz w:val="22"/>
          <w:szCs w:val="20"/>
        </w:rPr>
      </w:pPr>
      <w:r w:rsidRPr="00A76EA4">
        <w:rPr>
          <w:b/>
          <w:bCs/>
          <w:sz w:val="22"/>
          <w:szCs w:val="20"/>
        </w:rPr>
        <w:t>Marks: 5 marks</w:t>
      </w:r>
    </w:p>
    <w:p w:rsidR="00A76EA4" w:rsidRPr="00A76EA4" w:rsidRDefault="00A76EA4" w:rsidP="00A76EA4">
      <w:pPr>
        <w:rPr>
          <w:i/>
          <w:iCs/>
          <w:u w:val="single"/>
        </w:rPr>
      </w:pPr>
      <w:r w:rsidRPr="00A76EA4">
        <w:rPr>
          <w:i/>
          <w:iCs/>
          <w:u w:val="single"/>
        </w:rPr>
        <w:t>Note: Plagiarism will lead to ZERO marks</w:t>
      </w:r>
    </w:p>
    <w:p w:rsidR="00A76EA4" w:rsidRDefault="00A76EA4" w:rsidP="00A76EA4">
      <w:r>
        <w:t xml:space="preserve">1. Write a program to generate a table of </w:t>
      </w:r>
      <w:r w:rsidRPr="00A76EA4">
        <w:rPr>
          <w:b/>
          <w:bCs/>
        </w:rPr>
        <w:t xml:space="preserve">your ERP number </w:t>
      </w:r>
      <w:r>
        <w:t xml:space="preserve">up to </w:t>
      </w:r>
      <w:r>
        <w:t>12</w:t>
      </w:r>
    </w:p>
    <w:p w:rsidR="00A76EA4" w:rsidRDefault="00A76EA4" w:rsidP="00A76EA4">
      <w:r>
        <w:t xml:space="preserve">2. Create </w:t>
      </w:r>
      <w:r w:rsidRPr="00A76EA4">
        <w:rPr>
          <w:b/>
          <w:bCs/>
        </w:rPr>
        <w:t>a dictionary variable</w:t>
      </w:r>
      <w:r>
        <w:t xml:space="preserve"> to write your resume. See the example below:</w:t>
      </w:r>
    </w:p>
    <w:p w:rsidR="00A76EA4" w:rsidRDefault="00A76EA4" w:rsidP="00A76EA4">
      <w:pPr>
        <w:ind w:left="1440"/>
      </w:pPr>
      <w:proofErr w:type="spellStart"/>
      <w:r>
        <w:t>myresume</w:t>
      </w:r>
      <w:proofErr w:type="spellEnd"/>
      <w:r>
        <w:t xml:space="preserve"> = {</w:t>
      </w:r>
    </w:p>
    <w:p w:rsidR="00A76EA4" w:rsidRDefault="00A76EA4" w:rsidP="00A76EA4">
      <w:pPr>
        <w:ind w:left="1440"/>
      </w:pPr>
      <w:r>
        <w:t>'name':</w:t>
      </w:r>
      <w:r>
        <w:t xml:space="preserve"> #string,</w:t>
      </w:r>
    </w:p>
    <w:p w:rsidR="00A76EA4" w:rsidRDefault="00A76EA4" w:rsidP="00A76EA4">
      <w:pPr>
        <w:ind w:left="1440"/>
      </w:pPr>
      <w:r>
        <w:t>'objective': #sentence</w:t>
      </w:r>
    </w:p>
    <w:p w:rsidR="00A76EA4" w:rsidRDefault="00A76EA4" w:rsidP="00A76EA4">
      <w:pPr>
        <w:ind w:left="1440"/>
      </w:pPr>
      <w:r>
        <w:t>'skills':</w:t>
      </w:r>
      <w:r>
        <w:t xml:space="preserve"> </w:t>
      </w:r>
      <w:r>
        <w:t>#list of items</w:t>
      </w:r>
    </w:p>
    <w:p w:rsidR="00A76EA4" w:rsidRDefault="00A76EA4" w:rsidP="00A76EA4">
      <w:pPr>
        <w:ind w:left="720" w:firstLine="720"/>
      </w:pPr>
      <w:r>
        <w:t>'education': [[</w:t>
      </w:r>
      <w:proofErr w:type="spellStart"/>
      <w:proofErr w:type="gramStart"/>
      <w:r>
        <w:t>degree,schoolname</w:t>
      </w:r>
      <w:proofErr w:type="gramEnd"/>
      <w:r>
        <w:t>,city</w:t>
      </w:r>
      <w:proofErr w:type="spellEnd"/>
      <w:r>
        <w:t>]] #list of lists</w:t>
      </w:r>
    </w:p>
    <w:p w:rsidR="00A76EA4" w:rsidRDefault="00A76EA4" w:rsidP="00A76EA4">
      <w:pPr>
        <w:ind w:left="1440"/>
      </w:pPr>
      <w:r>
        <w:t>}</w:t>
      </w:r>
    </w:p>
    <w:p w:rsidR="00A76EA4" w:rsidRDefault="00A76EA4" w:rsidP="00A76EA4">
      <w:r>
        <w:t>Perform the following tasks:</w:t>
      </w:r>
    </w:p>
    <w:p w:rsidR="00A76EA4" w:rsidRDefault="00A76EA4" w:rsidP="00A76EA4">
      <w:r>
        <w:t xml:space="preserve">a. Iterate through each element of your </w:t>
      </w:r>
      <w:r w:rsidRPr="00A76EA4">
        <w:rPr>
          <w:b/>
          <w:bCs/>
        </w:rPr>
        <w:t>'skills'</w:t>
      </w:r>
      <w:r>
        <w:t xml:space="preserve"> and print each skill on a new line.</w:t>
      </w:r>
    </w:p>
    <w:p w:rsidR="00A76EA4" w:rsidRPr="00C4671A" w:rsidRDefault="00A76EA4" w:rsidP="00A76EA4">
      <w:r>
        <w:t xml:space="preserve">b. Using nested loop, iterate through each element of </w:t>
      </w:r>
      <w:r w:rsidRPr="00A76EA4">
        <w:rPr>
          <w:b/>
          <w:bCs/>
        </w:rPr>
        <w:t>'education'</w:t>
      </w:r>
      <w:r w:rsidR="00C4671A">
        <w:rPr>
          <w:b/>
          <w:bCs/>
        </w:rPr>
        <w:t xml:space="preserve"> </w:t>
      </w:r>
      <w:r w:rsidR="00C4671A">
        <w:t>and print the value on a new line.</w:t>
      </w:r>
    </w:p>
    <w:p w:rsidR="001509EE" w:rsidRDefault="00A76EA4" w:rsidP="00A76EA4">
      <w:r>
        <w:t xml:space="preserve">c. Count the occurrence of letter </w:t>
      </w:r>
      <w:r w:rsidRPr="00A76EA4">
        <w:rPr>
          <w:b/>
          <w:bCs/>
        </w:rPr>
        <w:t>'a'</w:t>
      </w:r>
      <w:r>
        <w:t xml:space="preserve"> in your objective statement</w:t>
      </w:r>
      <w:r w:rsidR="00C4671A">
        <w:t>.</w:t>
      </w:r>
    </w:p>
    <w:p w:rsidR="00C4671A" w:rsidRDefault="00C4671A" w:rsidP="00A76EA4"/>
    <w:p w:rsidR="00C4671A" w:rsidRDefault="00C4671A" w:rsidP="00A76EA4"/>
    <w:p w:rsidR="00C4671A" w:rsidRDefault="00C4671A" w:rsidP="00A76EA4">
      <w:bookmarkStart w:id="0" w:name="_GoBack"/>
      <w:bookmarkEnd w:id="0"/>
    </w:p>
    <w:p w:rsidR="00C4671A" w:rsidRDefault="00C4671A" w:rsidP="00C4671A">
      <w:r>
        <w:lastRenderedPageBreak/>
        <w:t>3. Write a program that prompts user to enter the score between 0-100. Use conditions to check if the user has entered a valid number. If not, then print “Not a valid score.” and asks the user again. If the user has entered valid score, then print the grade using the following grade table.</w:t>
      </w:r>
    </w:p>
    <w:p w:rsidR="00C4671A" w:rsidRDefault="00C4671A" w:rsidP="00C4671A">
      <w:pPr>
        <w:jc w:val="center"/>
      </w:pPr>
      <w:r>
        <w:rPr>
          <w:noProof/>
        </w:rPr>
        <w:drawing>
          <wp:inline distT="0" distB="0" distL="0" distR="0" wp14:anchorId="16EF1184" wp14:editId="7C6F8776">
            <wp:extent cx="1638300" cy="2647950"/>
            <wp:effectExtent l="19050" t="19050" r="1905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2647950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A76EA4" w:rsidRDefault="00A76EA4" w:rsidP="00A76EA4"/>
    <w:sectPr w:rsidR="00A76E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TE1tDAxs7AwMTVS0lEKTi0uzszPAykwrAUAAR7CEiwAAAA="/>
  </w:docVars>
  <w:rsids>
    <w:rsidRoot w:val="00A76EA4"/>
    <w:rsid w:val="001509EE"/>
    <w:rsid w:val="00674979"/>
    <w:rsid w:val="00717E78"/>
    <w:rsid w:val="0091425F"/>
    <w:rsid w:val="00981B0E"/>
    <w:rsid w:val="00A76EA4"/>
    <w:rsid w:val="00AA68FF"/>
    <w:rsid w:val="00AC61AD"/>
    <w:rsid w:val="00B105B1"/>
    <w:rsid w:val="00C24FAC"/>
    <w:rsid w:val="00C4671A"/>
    <w:rsid w:val="00CA07A2"/>
    <w:rsid w:val="00E602EE"/>
    <w:rsid w:val="00EB4F46"/>
    <w:rsid w:val="00F3165D"/>
    <w:rsid w:val="00F376AB"/>
    <w:rsid w:val="00FE3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7AA8C"/>
  <w15:chartTrackingRefBased/>
  <w15:docId w15:val="{F0CF8A19-D6FA-4C60-B8FE-2D8103BC6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4FAC"/>
    <w:pPr>
      <w:spacing w:after="0" w:line="480" w:lineRule="auto"/>
    </w:pPr>
    <w:rPr>
      <w:rFonts w:asciiTheme="majorBidi" w:eastAsiaTheme="minorEastAsia" w:hAnsi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1B0E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1B0E"/>
    <w:rPr>
      <w:rFonts w:asciiTheme="majorBidi" w:eastAsiaTheme="majorEastAsia" w:hAnsiTheme="majorBidi" w:cstheme="majorBidi"/>
      <w:b/>
      <w:spacing w:val="-10"/>
      <w:kern w:val="28"/>
      <w:sz w:val="3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meen</dc:creator>
  <cp:keywords/>
  <dc:description/>
  <cp:lastModifiedBy>Zarmeen</cp:lastModifiedBy>
  <cp:revision>1</cp:revision>
  <dcterms:created xsi:type="dcterms:W3CDTF">2021-09-10T10:48:00Z</dcterms:created>
  <dcterms:modified xsi:type="dcterms:W3CDTF">2021-09-10T11:08:00Z</dcterms:modified>
</cp:coreProperties>
</file>